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4" w:name="X4b65909c67d95d721956c808ad2812929a85530"/>
    <w:p>
      <w:pPr>
        <w:pStyle w:val="Heading1"/>
      </w:pPr>
      <w:r>
        <w:t xml:space="preserve">Cover Letter for Dentist Position in Russia Moscow</w:t>
      </w:r>
    </w:p>
    <w:p>
      <w:pPr>
        <w:pStyle w:val="FirstParagraph"/>
      </w:pPr>
      <w:r>
        <w:t xml:space="preserve">Dear [Hiring Manager's Name],</w:t>
      </w:r>
    </w:p>
    <w:p>
      <w:pPr>
        <w:pStyle w:val="BodyText"/>
      </w:pPr>
      <w:r>
        <w:t xml:space="preserve">I am writing to express my enthusiastic interest in the Dentist position at your esteemed institution in Russia, Moscow. As a dedicated and experienced dental professional with a passion for advancing oral health care, I am eager to contribute my skills and expertise to a dynamic healthcare environment in one of the most vibrant cities in the world. Moscow, with its rich cultural heritage and growing demand for high-quality medical services, represents an ideal opportunity to further my career while making a meaningful impact on patients’ lives.</w:t>
      </w:r>
    </w:p>
    <w:p>
      <w:pPr>
        <w:pStyle w:val="BodyText"/>
      </w:pPr>
      <w:r>
        <w:t xml:space="preserve">With [X years] of experience in general and specialized dentistry, I have developed a comprehensive understanding of patient-centered care, clinical excellence, and the latest advancements in dental technology. My background includes extensive work in areas such as restorative dentistry, cosmetic procedures, preventive care, and pediatric dental services. I am committed to delivering personalized treatment plans that prioritize both functionality and aesthetics while adhering to the highest standards of safety and professionalism.</w:t>
      </w:r>
    </w:p>
    <w:bookmarkStart w:id="20" w:name="why-russia-moscow"/>
    <w:p>
      <w:pPr>
        <w:pStyle w:val="Heading2"/>
      </w:pPr>
      <w:r>
        <w:t xml:space="preserve">Why Russia Moscow?</w:t>
      </w:r>
    </w:p>
    <w:p>
      <w:pPr>
        <w:pStyle w:val="FirstParagraph"/>
      </w:pPr>
      <w:r>
        <w:t xml:space="preserve">Moscow has long been a hub for innovation, culture, and education in Russia. As a city with a rapidly evolving healthcare sector, it offers unique opportunities to collaborate with diverse patient populations and contribute to the development of modern dental practices. I am particularly drawn to the challenge of working in such a cosmopolitan environment, where cultural sensitivity and adaptability are essential qualities for success. My ability to communicate effectively across different backgrounds, combined with my technical expertise as a Dentist, aligns perfectly with the needs of Moscow’s healthcare landscape.</w:t>
      </w:r>
    </w:p>
    <w:p>
      <w:pPr>
        <w:pStyle w:val="BodyText"/>
      </w:pPr>
      <w:r>
        <w:t xml:space="preserve">Moreover, I am deeply inspired by the Russian approach to medical care, which emphasizes precision, discipline, and a strong ethical foundation. I have studied the regulatory frameworks and clinical protocols in Russia to ensure that my practice meets local standards. This preparation reflects my commitment to providing care that is both globally competitive and locally relevant.</w:t>
      </w:r>
    </w:p>
    <w:bookmarkEnd w:id="20"/>
    <w:bookmarkStart w:id="21" w:name="professional-expertise"/>
    <w:p>
      <w:pPr>
        <w:pStyle w:val="Heading2"/>
      </w:pPr>
      <w:r>
        <w:t xml:space="preserve">Professional Expertise</w:t>
      </w:r>
    </w:p>
    <w:p>
      <w:pPr>
        <w:pStyle w:val="FirstParagraph"/>
      </w:pPr>
      <w:r>
        <w:t xml:space="preserve">Throughout my career, I have prioritized continuous learning and professional development. I hold a [Dentist Degree, e.g., Doctor of Dental Surgery] from [University Name] and am licensed to practice dentistry in [Country/Region]. My training has equipped me with the knowledge to manage complex cases, from implantology to orthodontic corrections, while maintaining a focus on patient comfort and education. I am also proficient in using advanced dental software and equipment, including digital imaging systems and CAD/CAM technology, which are increasingly vital in modern dentistry.</w:t>
      </w:r>
    </w:p>
    <w:p>
      <w:pPr>
        <w:pStyle w:val="BodyText"/>
      </w:pPr>
      <w:r>
        <w:t xml:space="preserve">In addition to my clinical skills, I have actively participated in community outreach programs aimed at improving oral health awareness. These experiences have reinforced my belief that education is a cornerstone of preventive care. In Moscow, where access to dental services may vary across different demographics, I aim to bridge gaps by offering affordable, high-quality solutions tailored to the needs of local communities.</w:t>
      </w:r>
    </w:p>
    <w:bookmarkEnd w:id="21"/>
    <w:bookmarkStart w:id="22" w:name="Xd4b5c7f626a6b86bea5588fdac05cc25616ffc3"/>
    <w:p>
      <w:pPr>
        <w:pStyle w:val="Heading2"/>
      </w:pPr>
      <w:r>
        <w:t xml:space="preserve">Cultural Adaptability and Language Skills</w:t>
      </w:r>
    </w:p>
    <w:p>
      <w:pPr>
        <w:pStyle w:val="FirstParagraph"/>
      </w:pPr>
      <w:r>
        <w:t xml:space="preserve">Understanding the importance of cultural adaptability in a globalized setting, I have taken steps to familiarize myself with Russian customs, language, and healthcare practices. While my primary language is English, I am currently studying Russian to better connect with patients and colleagues. This commitment to linguistic and cultural integration reflects my dedication to creating a welcoming environment for all individuals seeking dental care in Moscow.</w:t>
      </w:r>
    </w:p>
    <w:p>
      <w:pPr>
        <w:pStyle w:val="BodyText"/>
      </w:pPr>
      <w:r>
        <w:t xml:space="preserve">My ability to work collaboratively with multidisciplinary teams and adapt to diverse patient expectations further strengthens my suitability for this role. I am confident that my proactive approach, attention to detail, and passion for dentistry will contribute positively to your practice’s mission of excellence.</w:t>
      </w:r>
    </w:p>
    <w:bookmarkEnd w:id="22"/>
    <w:bookmarkStart w:id="23" w:name="conclusion"/>
    <w:p>
      <w:pPr>
        <w:pStyle w:val="Heading2"/>
      </w:pPr>
      <w:r>
        <w:t xml:space="preserve">Conclusion</w:t>
      </w:r>
    </w:p>
    <w:p>
      <w:pPr>
        <w:pStyle w:val="FirstParagraph"/>
      </w:pPr>
      <w:r>
        <w:t xml:space="preserve">I am excited about the possibility of joining your team as a Dentist in Russia Moscow and contributing to the growth of your practice. My technical proficiency, patient-focused philosophy, and enthusiasm for working in a culturally rich environment make me an ideal candidate for this position. I would welcome the opportunity to discuss how my skills and experiences align with your needs.</w:t>
      </w:r>
    </w:p>
    <w:p>
      <w:pPr>
        <w:pStyle w:val="BodyText"/>
      </w:pPr>
      <w:r>
        <w:t xml:space="preserve">Thank you for considering my application. I look forward to the possibility of contributing to your institution’s continued success in providing exceptional dental care to Moscow’s resident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Russia Moscow</dc:title>
  <dc:creator/>
  <dc:language>en</dc:language>
  <cp:keywords/>
  <dcterms:created xsi:type="dcterms:W3CDTF">2026-06-02T15:07:18Z</dcterms:created>
  <dcterms:modified xsi:type="dcterms:W3CDTF">2026-06-02T15:07:18Z</dcterms:modified>
</cp:coreProperties>
</file>

<file path=docProps/custom.xml><?xml version="1.0" encoding="utf-8"?>
<Properties xmlns="http://schemas.openxmlformats.org/officeDocument/2006/custom-properties" xmlns:vt="http://schemas.openxmlformats.org/officeDocument/2006/docPropsVTypes"/>
</file>